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0D18D" w14:textId="77777777" w:rsidR="00027B06" w:rsidRPr="00DA4B7E" w:rsidRDefault="00027B06" w:rsidP="00027B06">
      <w:pPr>
        <w:spacing w:before="240" w:after="240" w:line="360" w:lineRule="auto"/>
        <w:rPr>
          <w:b/>
          <w:bCs/>
        </w:rPr>
      </w:pPr>
      <w:bookmarkStart w:id="0" w:name="_za9y8ncnkqca" w:colFirst="0" w:colLast="0"/>
      <w:bookmarkStart w:id="1" w:name="_oji7zncmqir" w:colFirst="0" w:colLast="0"/>
      <w:bookmarkEnd w:id="0"/>
      <w:bookmarkEnd w:id="1"/>
      <w:r w:rsidRPr="00DA4B7E">
        <w:rPr>
          <w:b/>
          <w:bCs/>
        </w:rPr>
        <w:t>Ingram Micro NZ</w:t>
      </w:r>
    </w:p>
    <w:tbl>
      <w:tblPr>
        <w:tblW w:w="907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4260"/>
        <w:gridCol w:w="2220"/>
      </w:tblGrid>
      <w:tr w:rsidR="00027B06" w14:paraId="24A72C55" w14:textId="77777777" w:rsidTr="00561178">
        <w:trPr>
          <w:trHeight w:val="715"/>
        </w:trPr>
        <w:tc>
          <w:tcPr>
            <w:tcW w:w="2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72416D2" w14:textId="77777777" w:rsidR="00027B06" w:rsidRDefault="00027B06" w:rsidP="00561178">
            <w:pPr>
              <w:spacing w:before="240" w:after="240" w:line="360" w:lineRule="auto"/>
            </w:pPr>
            <w:r>
              <w:t>Ingram Account Number</w:t>
            </w:r>
          </w:p>
        </w:tc>
        <w:tc>
          <w:tcPr>
            <w:tcW w:w="42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E8C2EDC" w14:textId="77777777" w:rsidR="00027B06" w:rsidRDefault="00027B06" w:rsidP="00561178">
            <w:pPr>
              <w:spacing w:before="240" w:after="240" w:line="360" w:lineRule="auto"/>
            </w:pPr>
            <w:r>
              <w:t>ACCOUNT NUMBER</w:t>
            </w:r>
          </w:p>
        </w:tc>
        <w:tc>
          <w:tcPr>
            <w:tcW w:w="22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2EE8D14" w14:textId="77777777" w:rsidR="00027B06" w:rsidRDefault="00027B06" w:rsidP="00561178">
            <w:pPr>
              <w:spacing w:before="240" w:after="240" w:line="360" w:lineRule="auto"/>
            </w:pPr>
            <w:r>
              <w:t>ACCOUNT NAME</w:t>
            </w:r>
          </w:p>
        </w:tc>
      </w:tr>
      <w:tr w:rsidR="00027B06" w14:paraId="2DC966E4" w14:textId="77777777" w:rsidTr="00561178">
        <w:trPr>
          <w:trHeight w:val="638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C5C7A38" w14:textId="77777777" w:rsidR="00027B06" w:rsidRDefault="00027B06" w:rsidP="00561178">
            <w:pPr>
              <w:spacing w:before="240" w:after="240" w:line="360" w:lineRule="auto"/>
            </w:pPr>
            <w:r>
              <w:t>Cust Approved by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2C978CE" w14:textId="77777777" w:rsidR="00027B06" w:rsidRDefault="00027B06" w:rsidP="00561178">
            <w:pPr>
              <w:spacing w:before="240" w:after="240" w:line="360" w:lineRule="auto"/>
            </w:pPr>
            <w:r>
              <w:t>NAME OF CUSTOMER THAT APPROVED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62C5518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51C91CA5" w14:textId="77777777" w:rsidTr="00561178">
        <w:trPr>
          <w:trHeight w:val="785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27D0542" w14:textId="77777777" w:rsidR="00027B06" w:rsidRDefault="00027B06" w:rsidP="00561178">
            <w:pPr>
              <w:spacing w:before="240" w:after="240" w:line="360" w:lineRule="auto"/>
            </w:pPr>
            <w:r>
              <w:t>Cust Approver email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13F72F2" w14:textId="77777777" w:rsidR="00027B06" w:rsidRDefault="00027B06" w:rsidP="00561178">
            <w:pPr>
              <w:spacing w:before="240" w:after="240" w:line="360" w:lineRule="auto"/>
            </w:pPr>
            <w:r>
              <w:t>EMAIL OF CUSTOMER THAT APPROVED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A2969B4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037F9134" w14:textId="77777777" w:rsidTr="00561178">
        <w:trPr>
          <w:trHeight w:val="785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B5CC241" w14:textId="77777777" w:rsidR="00027B06" w:rsidRDefault="00027B06" w:rsidP="00561178">
            <w:pPr>
              <w:spacing w:before="240" w:after="240" w:line="360" w:lineRule="auto"/>
            </w:pPr>
            <w:r>
              <w:t xml:space="preserve">Email to deliver </w:t>
            </w:r>
            <w:proofErr w:type="spellStart"/>
            <w:r>
              <w:t>pricefile</w:t>
            </w:r>
            <w:proofErr w:type="spellEnd"/>
            <w:r>
              <w:t xml:space="preserve"> to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0950910" w14:textId="77777777" w:rsidR="00027B06" w:rsidRDefault="00027B06" w:rsidP="00561178">
            <w:pPr>
              <w:spacing w:before="240" w:after="240" w:line="360" w:lineRule="auto"/>
            </w:pPr>
            <w:r>
              <w:t>xxxx@gluhfeeds.com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0896F4D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20BFEB47" w14:textId="77777777" w:rsidTr="00561178">
        <w:trPr>
          <w:trHeight w:val="500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FF21C28" w14:textId="77777777" w:rsidR="00027B06" w:rsidRDefault="00027B06" w:rsidP="00561178">
            <w:pPr>
              <w:spacing w:before="240" w:after="240" w:line="360" w:lineRule="auto"/>
            </w:pPr>
            <w:r>
              <w:t>Delimited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62F0114" w14:textId="77777777" w:rsidR="00027B06" w:rsidRDefault="00027B06" w:rsidP="00561178">
            <w:pPr>
              <w:spacing w:before="240" w:after="240" w:line="360" w:lineRule="auto"/>
            </w:pPr>
            <w:r>
              <w:t>Comma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44907E0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5BC47E99" w14:textId="77777777" w:rsidTr="00561178">
        <w:trPr>
          <w:trHeight w:val="500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DB1C088" w14:textId="77777777" w:rsidR="00027B06" w:rsidRDefault="00027B06" w:rsidP="00561178">
            <w:pPr>
              <w:spacing w:before="240" w:after="240" w:line="360" w:lineRule="auto"/>
            </w:pPr>
            <w:r>
              <w:t>Zip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7341506" w14:textId="77777777" w:rsidR="00027B06" w:rsidRDefault="00027B06" w:rsidP="00561178">
            <w:pPr>
              <w:spacing w:before="240" w:after="240" w:line="360" w:lineRule="auto"/>
            </w:pPr>
            <w:r>
              <w:t>Yes Zipped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4174526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240D3971" w14:textId="77777777" w:rsidTr="00561178">
        <w:trPr>
          <w:trHeight w:val="500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C398B7A" w14:textId="77777777" w:rsidR="00027B06" w:rsidRDefault="00027B06" w:rsidP="00561178">
            <w:pPr>
              <w:spacing w:before="240" w:after="240" w:line="360" w:lineRule="auto"/>
            </w:pPr>
            <w:r>
              <w:t>All vendors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6A87D44" w14:textId="77777777" w:rsidR="00027B06" w:rsidRDefault="00027B06" w:rsidP="00561178">
            <w:pPr>
              <w:spacing w:before="240" w:after="240" w:line="360" w:lineRule="auto"/>
            </w:pPr>
            <w:r>
              <w:t>Ye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8DA9183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4FB58B57" w14:textId="77777777" w:rsidTr="00561178">
        <w:trPr>
          <w:trHeight w:val="785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A615847" w14:textId="77777777" w:rsidR="00027B06" w:rsidRDefault="00027B06" w:rsidP="00561178">
            <w:pPr>
              <w:spacing w:before="240" w:after="240" w:line="360" w:lineRule="auto"/>
            </w:pPr>
            <w:r>
              <w:t>Licensing to be included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384666B" w14:textId="77777777" w:rsidR="00027B06" w:rsidRDefault="00027B06" w:rsidP="00561178">
            <w:pPr>
              <w:spacing w:before="240" w:after="240" w:line="360" w:lineRule="auto"/>
            </w:pPr>
            <w:r>
              <w:t>Ye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95A13C7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35ACB416" w14:textId="77777777" w:rsidTr="00561178">
        <w:trPr>
          <w:trHeight w:val="500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2AF5E7A" w14:textId="77777777" w:rsidR="00027B06" w:rsidRDefault="00027B06" w:rsidP="00561178">
            <w:pPr>
              <w:spacing w:before="240" w:after="240" w:line="360" w:lineRule="auto"/>
            </w:pPr>
            <w:r>
              <w:t>NOTE: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CC827F1" w14:textId="77777777" w:rsidR="00027B06" w:rsidRDefault="00027B06" w:rsidP="00561178">
            <w:pPr>
              <w:spacing w:before="240" w:after="240" w:line="360" w:lineRule="auto"/>
            </w:pPr>
            <w:r>
              <w:t>Please configure with 75 column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5B1162E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1557E81E" w14:textId="77777777" w:rsidTr="00561178">
        <w:trPr>
          <w:trHeight w:val="785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D856D82" w14:textId="77777777" w:rsidR="00027B06" w:rsidRDefault="00027B06" w:rsidP="00561178">
            <w:pPr>
              <w:spacing w:before="240" w:after="240" w:line="360" w:lineRule="auto"/>
            </w:pPr>
            <w:r>
              <w:t>INGRAM MICRO INFO: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2C6F2F0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562AB71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4DC7E1F2" w14:textId="77777777" w:rsidTr="00561178">
        <w:trPr>
          <w:trHeight w:val="515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870871C" w14:textId="77777777" w:rsidR="00027B06" w:rsidRDefault="00027B06" w:rsidP="00561178">
            <w:pPr>
              <w:spacing w:before="240" w:after="240" w:line="360" w:lineRule="auto"/>
            </w:pPr>
            <w:r>
              <w:lastRenderedPageBreak/>
              <w:t>FILENAME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FFC3090" w14:textId="77777777" w:rsidR="00027B06" w:rsidRDefault="00027B06" w:rsidP="00561178">
            <w:pPr>
              <w:spacing w:before="240" w:after="240" w:line="360" w:lineRule="auto"/>
            </w:pPr>
            <w:r>
              <w:t>XXXXXX.csv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8DFD3A9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0956AC36" w14:textId="77777777" w:rsidTr="00561178">
        <w:trPr>
          <w:trHeight w:val="515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833DBCE" w14:textId="77777777" w:rsidR="00027B06" w:rsidRDefault="00027B06" w:rsidP="00561178">
            <w:pPr>
              <w:spacing w:before="240" w:after="240" w:line="360" w:lineRule="auto"/>
            </w:pPr>
            <w:r>
              <w:t>EMAIL SUBJECT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8842DF9" w14:textId="77777777" w:rsidR="00027B06" w:rsidRDefault="00027B06" w:rsidP="00561178">
            <w:pPr>
              <w:spacing w:before="240" w:after="240" w:line="360" w:lineRule="auto"/>
            </w:pPr>
            <w:r>
              <w:t>PRICEFILE EMAIL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1E495E2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6B0E2329" w14:textId="77777777" w:rsidTr="00561178">
        <w:trPr>
          <w:trHeight w:val="500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D19546E" w14:textId="77777777" w:rsidR="00027B06" w:rsidRDefault="00027B06" w:rsidP="00561178">
            <w:pPr>
              <w:spacing w:before="240" w:after="240" w:line="360" w:lineRule="auto"/>
            </w:pPr>
            <w:r>
              <w:t>Agreement name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FC8DE5F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807B741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  <w:tr w:rsidR="00027B06" w14:paraId="4D201094" w14:textId="77777777" w:rsidTr="00561178">
        <w:trPr>
          <w:trHeight w:val="668"/>
        </w:trPr>
        <w:tc>
          <w:tcPr>
            <w:tcW w:w="25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867C0FA" w14:textId="77777777" w:rsidR="00027B06" w:rsidRDefault="00027B06" w:rsidP="00561178">
            <w:pPr>
              <w:spacing w:before="240" w:after="240" w:line="360" w:lineRule="auto"/>
            </w:pPr>
            <w:r>
              <w:t>Agreement number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F62EBA5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0F6F4F3" w14:textId="77777777" w:rsidR="00027B06" w:rsidRDefault="00027B06" w:rsidP="00561178">
            <w:pPr>
              <w:spacing w:before="240" w:after="240" w:line="360" w:lineRule="auto"/>
            </w:pPr>
            <w:r>
              <w:t xml:space="preserve"> </w:t>
            </w:r>
          </w:p>
        </w:tc>
      </w:tr>
    </w:tbl>
    <w:p w14:paraId="6228D2CF" w14:textId="77777777" w:rsidR="00027B06" w:rsidRDefault="00027B06" w:rsidP="00027B06"/>
    <w:p w14:paraId="28DBEEBA" w14:textId="77777777" w:rsidR="00F07608" w:rsidRPr="00027B06" w:rsidRDefault="00F07608" w:rsidP="00027B06"/>
    <w:sectPr w:rsidR="00F07608" w:rsidRPr="00027B0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C0517"/>
    <w:multiLevelType w:val="multilevel"/>
    <w:tmpl w:val="C6AE88D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4E6973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CA7D03"/>
    <w:multiLevelType w:val="multilevel"/>
    <w:tmpl w:val="73DC31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5973F7C"/>
    <w:multiLevelType w:val="multilevel"/>
    <w:tmpl w:val="785E2B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A9554CE"/>
    <w:multiLevelType w:val="multilevel"/>
    <w:tmpl w:val="4382324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4E6973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7656114"/>
    <w:multiLevelType w:val="multilevel"/>
    <w:tmpl w:val="EBBC50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BDB5816"/>
    <w:multiLevelType w:val="multilevel"/>
    <w:tmpl w:val="30C66C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D166DD1"/>
    <w:multiLevelType w:val="multilevel"/>
    <w:tmpl w:val="5AD61C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FD835B9"/>
    <w:multiLevelType w:val="multilevel"/>
    <w:tmpl w:val="6800418E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4E6973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A2024D5"/>
    <w:multiLevelType w:val="multilevel"/>
    <w:tmpl w:val="76A2BF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7B123DF"/>
    <w:multiLevelType w:val="multilevel"/>
    <w:tmpl w:val="B778EEA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4E6973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4"/>
  </w:num>
  <w:num w:numId="3">
    <w:abstractNumId w:val="7"/>
  </w:num>
  <w:num w:numId="4">
    <w:abstractNumId w:val="3"/>
  </w:num>
  <w:num w:numId="5">
    <w:abstractNumId w:val="1"/>
  </w:num>
  <w:num w:numId="6">
    <w:abstractNumId w:val="8"/>
  </w:num>
  <w:num w:numId="7">
    <w:abstractNumId w:val="2"/>
  </w:num>
  <w:num w:numId="8">
    <w:abstractNumId w:val="5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sjAyMTEwMTczNrJU0lEKTi0uzszPAykwrAUAIEW4vSwAAAA="/>
  </w:docVars>
  <w:rsids>
    <w:rsidRoot w:val="00F07608"/>
    <w:rsid w:val="00027B06"/>
    <w:rsid w:val="00DA4B7E"/>
    <w:rsid w:val="00F07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60B01"/>
  <w15:docId w15:val="{4E4249E6-FABC-4FCB-86FA-B6667A8B6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</Words>
  <Characters>408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ael Desorcie</cp:lastModifiedBy>
  <cp:revision>2</cp:revision>
  <dcterms:created xsi:type="dcterms:W3CDTF">2021-05-04T19:01:00Z</dcterms:created>
  <dcterms:modified xsi:type="dcterms:W3CDTF">2021-05-04T19:01:00Z</dcterms:modified>
</cp:coreProperties>
</file>